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A35D5" w14:textId="7453F7CB" w:rsidR="00662727" w:rsidRPr="00981B5A" w:rsidRDefault="00244B09" w:rsidP="00662727">
      <w:pPr>
        <w:spacing w:before="100" w:beforeAutospacing="1" w:after="100" w:afterAutospacing="1" w:line="240" w:lineRule="auto"/>
        <w:rPr>
          <w:rFonts w:ascii="Verdana" w:eastAsia="Times New Roman" w:hAnsi="Verdana" w:cs="Times New Roman"/>
          <w:b/>
          <w:bCs/>
          <w:color w:val="FF0000"/>
          <w:sz w:val="15"/>
          <w:szCs w:val="15"/>
          <w:lang w:eastAsia="en-GB"/>
        </w:rPr>
      </w:pPr>
      <w:r>
        <w:rPr>
          <w:rFonts w:ascii="Verdana" w:eastAsia="Times New Roman" w:hAnsi="Verdana" w:cs="Times New Roman"/>
          <w:b/>
          <w:bCs/>
          <w:color w:val="000000"/>
          <w:sz w:val="15"/>
          <w:szCs w:val="15"/>
          <w:lang w:eastAsia="en-GB"/>
        </w:rPr>
        <w:t>SOFTWARE DEVELOPER</w:t>
      </w:r>
      <w:r w:rsidR="005438C9">
        <w:rPr>
          <w:rFonts w:ascii="Verdana" w:eastAsia="Times New Roman" w:hAnsi="Verdana" w:cs="Times New Roman"/>
          <w:b/>
          <w:bCs/>
          <w:color w:val="000000"/>
          <w:sz w:val="15"/>
          <w:szCs w:val="15"/>
          <w:lang w:eastAsia="en-GB"/>
        </w:rPr>
        <w:t xml:space="preserve"> </w:t>
      </w:r>
      <w:r w:rsidR="00511BBC">
        <w:rPr>
          <w:rFonts w:ascii="Verdana" w:eastAsia="Times New Roman" w:hAnsi="Verdana" w:cs="Times New Roman"/>
          <w:b/>
          <w:bCs/>
          <w:color w:val="000000"/>
          <w:sz w:val="15"/>
          <w:szCs w:val="15"/>
          <w:lang w:eastAsia="en-GB"/>
        </w:rPr>
        <w:t xml:space="preserve">– </w:t>
      </w:r>
      <w:r>
        <w:rPr>
          <w:rFonts w:ascii="Verdana" w:eastAsia="Times New Roman" w:hAnsi="Verdana" w:cs="Times New Roman"/>
          <w:b/>
          <w:bCs/>
          <w:color w:val="000000"/>
          <w:sz w:val="15"/>
          <w:szCs w:val="15"/>
          <w:lang w:eastAsia="en-GB"/>
        </w:rPr>
        <w:t>C# / .NET / SQL / JAVASCRIPT</w:t>
      </w:r>
      <w:r w:rsidR="00815B34">
        <w:rPr>
          <w:rFonts w:ascii="Verdana" w:eastAsia="Times New Roman" w:hAnsi="Verdana" w:cs="Times New Roman"/>
          <w:b/>
          <w:bCs/>
          <w:color w:val="000000"/>
          <w:sz w:val="15"/>
          <w:szCs w:val="15"/>
          <w:lang w:eastAsia="en-GB"/>
        </w:rPr>
        <w:t xml:space="preserve"> </w:t>
      </w:r>
    </w:p>
    <w:p w14:paraId="739A5899" w14:textId="1A9222EB" w:rsidR="00612693" w:rsidRDefault="00244B09" w:rsidP="00662727">
      <w:pPr>
        <w:spacing w:before="100" w:beforeAutospacing="1" w:after="100" w:afterAutospacing="1" w:line="240" w:lineRule="auto"/>
        <w:rPr>
          <w:rFonts w:ascii="Verdana" w:eastAsia="Times New Roman" w:hAnsi="Verdana" w:cs="Times New Roman"/>
          <w:b/>
          <w:bCs/>
          <w:color w:val="000000"/>
          <w:sz w:val="15"/>
          <w:szCs w:val="15"/>
          <w:lang w:eastAsia="en-GB"/>
        </w:rPr>
      </w:pPr>
      <w:r>
        <w:rPr>
          <w:rFonts w:ascii="Verdana" w:eastAsia="Times New Roman" w:hAnsi="Verdana" w:cs="Times New Roman"/>
          <w:b/>
          <w:bCs/>
          <w:color w:val="000000"/>
          <w:sz w:val="15"/>
          <w:szCs w:val="15"/>
          <w:lang w:eastAsia="en-GB"/>
        </w:rPr>
        <w:t>THIS IS A CHANCE TO JOIN AN EVOLVING DEVELOPMENT TEAM AND HELP SHAPE THE IN-HOUSE SOFTWARE SOLUTIONS</w:t>
      </w:r>
    </w:p>
    <w:p w14:paraId="6EF2F611" w14:textId="7B73D7A5" w:rsidR="00662727" w:rsidRDefault="00244B09" w:rsidP="00662727">
      <w:pPr>
        <w:numPr>
          <w:ilvl w:val="0"/>
          <w:numId w:val="1"/>
        </w:num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color w:val="000000"/>
          <w:sz w:val="15"/>
          <w:szCs w:val="15"/>
          <w:lang w:eastAsia="en-GB"/>
        </w:rPr>
        <w:t>Looking for mid to senior level developers</w:t>
      </w:r>
    </w:p>
    <w:p w14:paraId="516FEA7E" w14:textId="5415FA1C" w:rsidR="00265F00" w:rsidRDefault="00265F00" w:rsidP="00662727">
      <w:pPr>
        <w:numPr>
          <w:ilvl w:val="0"/>
          <w:numId w:val="1"/>
        </w:num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color w:val="000000"/>
          <w:sz w:val="15"/>
          <w:szCs w:val="15"/>
          <w:lang w:eastAsia="en-GB"/>
        </w:rPr>
        <w:t>Salary up to £</w:t>
      </w:r>
      <w:r w:rsidR="0059796C">
        <w:rPr>
          <w:rFonts w:ascii="Verdana" w:eastAsia="Times New Roman" w:hAnsi="Verdana" w:cs="Times New Roman"/>
          <w:color w:val="000000"/>
          <w:sz w:val="15"/>
          <w:szCs w:val="15"/>
          <w:lang w:eastAsia="en-GB"/>
        </w:rPr>
        <w:t>65k</w:t>
      </w:r>
    </w:p>
    <w:p w14:paraId="69F42499" w14:textId="6AC4DA0A" w:rsidR="00265F00" w:rsidRDefault="00426F16" w:rsidP="00662727">
      <w:pPr>
        <w:numPr>
          <w:ilvl w:val="0"/>
          <w:numId w:val="1"/>
        </w:num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color w:val="000000"/>
          <w:sz w:val="15"/>
          <w:szCs w:val="15"/>
          <w:lang w:eastAsia="en-GB"/>
        </w:rPr>
        <w:t>Fully remote working available</w:t>
      </w:r>
    </w:p>
    <w:p w14:paraId="1848930B" w14:textId="01341776" w:rsidR="00902084" w:rsidRPr="0059796C" w:rsidRDefault="0059796C" w:rsidP="0059796C">
      <w:pPr>
        <w:numPr>
          <w:ilvl w:val="0"/>
          <w:numId w:val="1"/>
        </w:num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color w:val="000000"/>
          <w:sz w:val="15"/>
          <w:szCs w:val="15"/>
          <w:lang w:eastAsia="en-GB"/>
        </w:rPr>
        <w:t>Annual performance bonus</w:t>
      </w:r>
    </w:p>
    <w:p w14:paraId="170FFACE" w14:textId="22A637C0" w:rsidR="00A5501E" w:rsidRPr="00A5501E" w:rsidRDefault="00A5501E" w:rsidP="00A5501E">
      <w:pPr>
        <w:spacing w:before="100" w:beforeAutospacing="1" w:after="100" w:afterAutospacing="1" w:line="240" w:lineRule="auto"/>
        <w:rPr>
          <w:rFonts w:ascii="Verdana" w:eastAsia="Times New Roman" w:hAnsi="Verdana" w:cs="Times New Roman"/>
          <w:b/>
          <w:bCs/>
          <w:color w:val="000000"/>
          <w:sz w:val="15"/>
          <w:szCs w:val="15"/>
          <w:lang w:eastAsia="en-GB"/>
        </w:rPr>
      </w:pPr>
      <w:r>
        <w:rPr>
          <w:rFonts w:ascii="Verdana" w:eastAsia="Times New Roman" w:hAnsi="Verdana" w:cs="Times New Roman"/>
          <w:b/>
          <w:bCs/>
          <w:color w:val="000000"/>
          <w:sz w:val="15"/>
          <w:szCs w:val="15"/>
          <w:lang w:eastAsia="en-GB"/>
        </w:rPr>
        <w:t xml:space="preserve">If you want to keep your CV and data private, reach out to me on WhatsApp on </w:t>
      </w:r>
      <w:r w:rsidR="00123F84">
        <w:rPr>
          <w:rFonts w:ascii="Verdana" w:eastAsia="Times New Roman" w:hAnsi="Verdana" w:cs="Times New Roman"/>
          <w:b/>
          <w:bCs/>
          <w:color w:val="000000"/>
          <w:sz w:val="15"/>
          <w:szCs w:val="15"/>
          <w:lang w:eastAsia="en-GB"/>
        </w:rPr>
        <w:t xml:space="preserve">07841 445 427 </w:t>
      </w:r>
      <w:r w:rsidR="00123F84" w:rsidRPr="00123F84">
        <w:rPr>
          <w:rFonts w:ascii="Segoe UI Emoji" w:eastAsia="Segoe UI Emoji" w:hAnsi="Segoe UI Emoji" w:cs="Segoe UI Emoji"/>
          <w:b/>
          <w:bCs/>
          <w:color w:val="000000"/>
          <w:sz w:val="15"/>
          <w:szCs w:val="15"/>
          <w:lang w:eastAsia="en-GB"/>
        </w:rPr>
        <w:t>😊</w:t>
      </w:r>
      <w:r w:rsidR="00123F84">
        <w:rPr>
          <w:rFonts w:ascii="Segoe UI Emoji" w:eastAsia="Segoe UI Emoji" w:hAnsi="Segoe UI Emoji" w:cs="Segoe UI Emoji"/>
          <w:b/>
          <w:bCs/>
          <w:color w:val="000000"/>
          <w:sz w:val="15"/>
          <w:szCs w:val="15"/>
          <w:lang w:eastAsia="en-GB"/>
        </w:rPr>
        <w:t xml:space="preserve"> </w:t>
      </w:r>
    </w:p>
    <w:p w14:paraId="16A36D16" w14:textId="34484C66" w:rsidR="0059796C" w:rsidRDefault="0059796C" w:rsidP="00662727">
      <w:pPr>
        <w:spacing w:before="100" w:beforeAutospacing="1" w:after="100" w:afterAutospacing="1" w:line="240" w:lineRule="auto"/>
        <w:rPr>
          <w:rFonts w:ascii="Verdana" w:eastAsia="Times New Roman" w:hAnsi="Verdana" w:cs="Times New Roman"/>
          <w:color w:val="000000"/>
          <w:sz w:val="15"/>
          <w:szCs w:val="15"/>
          <w:lang w:eastAsia="en-GB"/>
        </w:rPr>
      </w:pPr>
      <w:r w:rsidRPr="0059796C">
        <w:rPr>
          <w:rFonts w:ascii="Verdana" w:eastAsia="Times New Roman" w:hAnsi="Verdana" w:cs="Times New Roman"/>
          <w:color w:val="000000"/>
          <w:sz w:val="15"/>
          <w:szCs w:val="15"/>
          <w:lang w:eastAsia="en-GB"/>
        </w:rPr>
        <w:t xml:space="preserve">This is an excellent opportunity to join </w:t>
      </w:r>
      <w:r>
        <w:rPr>
          <w:rFonts w:ascii="Verdana" w:eastAsia="Times New Roman" w:hAnsi="Verdana" w:cs="Times New Roman"/>
          <w:color w:val="000000"/>
          <w:sz w:val="15"/>
          <w:szCs w:val="15"/>
          <w:lang w:eastAsia="en-GB"/>
        </w:rPr>
        <w:t>a market-leading logistics company near Ipswich</w:t>
      </w:r>
      <w:r w:rsidRPr="0059796C">
        <w:rPr>
          <w:rFonts w:ascii="Verdana" w:eastAsia="Times New Roman" w:hAnsi="Verdana" w:cs="Times New Roman"/>
          <w:color w:val="000000"/>
          <w:sz w:val="15"/>
          <w:szCs w:val="15"/>
          <w:lang w:eastAsia="en-GB"/>
        </w:rPr>
        <w:t>. We are a strong business with a secure future who recognize and rewards hard work in a very modern office environment.</w:t>
      </w:r>
    </w:p>
    <w:p w14:paraId="52D013BA" w14:textId="51787EC0" w:rsidR="00662727" w:rsidRPr="001E336F" w:rsidRDefault="00662727" w:rsidP="00662727">
      <w:p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b/>
          <w:bCs/>
          <w:color w:val="000000"/>
          <w:sz w:val="15"/>
          <w:szCs w:val="15"/>
          <w:lang w:eastAsia="en-GB"/>
        </w:rPr>
        <w:t>WHO ARE WE</w:t>
      </w:r>
      <w:r w:rsidRPr="001E336F">
        <w:rPr>
          <w:rFonts w:ascii="Verdana" w:eastAsia="Times New Roman" w:hAnsi="Verdana" w:cs="Times New Roman"/>
          <w:b/>
          <w:bCs/>
          <w:color w:val="000000"/>
          <w:sz w:val="15"/>
          <w:szCs w:val="15"/>
          <w:lang w:eastAsia="en-GB"/>
        </w:rPr>
        <w:t>?</w:t>
      </w:r>
    </w:p>
    <w:p w14:paraId="6A675B35" w14:textId="519B403B" w:rsidR="003A1410" w:rsidRDefault="003A1410" w:rsidP="00662727">
      <w:pPr>
        <w:spacing w:before="100" w:beforeAutospacing="1" w:after="100" w:afterAutospacing="1" w:line="240" w:lineRule="auto"/>
        <w:rPr>
          <w:rFonts w:ascii="Verdana" w:eastAsia="Times New Roman" w:hAnsi="Verdana" w:cs="Times New Roman"/>
          <w:color w:val="000000"/>
          <w:sz w:val="15"/>
          <w:szCs w:val="15"/>
          <w:lang w:eastAsia="en-GB"/>
        </w:rPr>
      </w:pPr>
      <w:r w:rsidRPr="003A1410">
        <w:rPr>
          <w:rFonts w:ascii="Verdana" w:eastAsia="Times New Roman" w:hAnsi="Verdana" w:cs="Times New Roman"/>
          <w:color w:val="000000"/>
          <w:sz w:val="15"/>
          <w:szCs w:val="15"/>
          <w:lang w:eastAsia="en-GB"/>
        </w:rPr>
        <w:t xml:space="preserve">Maritime operate and are legally responsible for over 4,500 assets across 35 + UK based locations. These assets range from but are not limited to, Heavy Goods Vehicles, Trailers, Company Cars, and Plant machinery. The system being developed will drive the critical management, </w:t>
      </w:r>
      <w:proofErr w:type="gramStart"/>
      <w:r w:rsidRPr="003A1410">
        <w:rPr>
          <w:rFonts w:ascii="Verdana" w:eastAsia="Times New Roman" w:hAnsi="Verdana" w:cs="Times New Roman"/>
          <w:color w:val="000000"/>
          <w:sz w:val="15"/>
          <w:szCs w:val="15"/>
          <w:lang w:eastAsia="en-GB"/>
        </w:rPr>
        <w:t>maintenance</w:t>
      </w:r>
      <w:proofErr w:type="gramEnd"/>
      <w:r w:rsidRPr="003A1410">
        <w:rPr>
          <w:rFonts w:ascii="Verdana" w:eastAsia="Times New Roman" w:hAnsi="Verdana" w:cs="Times New Roman"/>
          <w:color w:val="000000"/>
          <w:sz w:val="15"/>
          <w:szCs w:val="15"/>
          <w:lang w:eastAsia="en-GB"/>
        </w:rPr>
        <w:t xml:space="preserve"> and compliance of, essentially linking / informing key business stakeholders through the entire operational and financial life of said assets.</w:t>
      </w:r>
    </w:p>
    <w:p w14:paraId="55564738" w14:textId="7E785BD1" w:rsidR="00662727" w:rsidRPr="001E336F" w:rsidRDefault="00662727" w:rsidP="00662727">
      <w:p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b/>
          <w:bCs/>
          <w:color w:val="000000"/>
          <w:sz w:val="15"/>
          <w:szCs w:val="15"/>
          <w:lang w:eastAsia="en-GB"/>
        </w:rPr>
        <w:t>WHAT WILL YOU BE DOING</w:t>
      </w:r>
      <w:r w:rsidRPr="001E336F">
        <w:rPr>
          <w:rFonts w:ascii="Verdana" w:eastAsia="Times New Roman" w:hAnsi="Verdana" w:cs="Times New Roman"/>
          <w:b/>
          <w:bCs/>
          <w:color w:val="000000"/>
          <w:sz w:val="15"/>
          <w:szCs w:val="15"/>
          <w:lang w:eastAsia="en-GB"/>
        </w:rPr>
        <w:t>?</w:t>
      </w:r>
    </w:p>
    <w:p w14:paraId="019457A3" w14:textId="68D33FAD" w:rsidR="00A14A7D" w:rsidRDefault="00A14A7D" w:rsidP="00662727">
      <w:p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color w:val="000000"/>
          <w:sz w:val="15"/>
          <w:szCs w:val="15"/>
          <w:lang w:eastAsia="en-GB"/>
        </w:rPr>
        <w:t xml:space="preserve">We </w:t>
      </w:r>
      <w:r w:rsidRPr="00A14A7D">
        <w:rPr>
          <w:rFonts w:ascii="Verdana" w:eastAsia="Times New Roman" w:hAnsi="Verdana" w:cs="Times New Roman"/>
          <w:color w:val="000000"/>
          <w:sz w:val="15"/>
          <w:szCs w:val="15"/>
          <w:lang w:eastAsia="en-GB"/>
        </w:rPr>
        <w:t>are looking for a full-time Developer to assist with the build and deployment of an exciting new core functional system in our Felixstowe Head Office.  Early in its life cycle, being built from scratch and written in C#, this is a real opportunity to help Maritime shape and mould the direction this business-critical software takes.  As a Developer you will be involved in coding, reviewing, maintaining, researching, and more within an agile team-based environment. A variety of frameworks are being utilised.</w:t>
      </w:r>
    </w:p>
    <w:p w14:paraId="48165FFE" w14:textId="32F2BB51" w:rsidR="00662727" w:rsidRPr="001E336F" w:rsidRDefault="00662727" w:rsidP="00662727">
      <w:p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b/>
          <w:bCs/>
          <w:color w:val="000000"/>
          <w:sz w:val="15"/>
          <w:szCs w:val="15"/>
          <w:lang w:eastAsia="en-GB"/>
        </w:rPr>
        <w:t>WE NEED YOU TO HAVE…</w:t>
      </w:r>
    </w:p>
    <w:p w14:paraId="394561CD" w14:textId="0313D72C" w:rsidR="00E511F7" w:rsidRDefault="001F68D6" w:rsidP="00662727">
      <w:pPr>
        <w:numPr>
          <w:ilvl w:val="0"/>
          <w:numId w:val="2"/>
        </w:num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color w:val="000000"/>
          <w:sz w:val="15"/>
          <w:szCs w:val="15"/>
          <w:lang w:eastAsia="en-GB"/>
        </w:rPr>
        <w:t xml:space="preserve">C# .NET Core / ASP.NET </w:t>
      </w:r>
    </w:p>
    <w:p w14:paraId="27AFF04D" w14:textId="35B31B0C" w:rsidR="00C802AC" w:rsidRDefault="00DF6E2E" w:rsidP="00662727">
      <w:pPr>
        <w:numPr>
          <w:ilvl w:val="0"/>
          <w:numId w:val="2"/>
        </w:num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color w:val="000000"/>
          <w:sz w:val="15"/>
          <w:szCs w:val="15"/>
          <w:lang w:eastAsia="en-GB"/>
        </w:rPr>
        <w:t>Knowledge of SOLID principles</w:t>
      </w:r>
    </w:p>
    <w:p w14:paraId="71AE2D6A" w14:textId="2B3260D8" w:rsidR="004B25A5" w:rsidRDefault="00DF6E2E" w:rsidP="00662727">
      <w:pPr>
        <w:numPr>
          <w:ilvl w:val="0"/>
          <w:numId w:val="2"/>
        </w:num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color w:val="000000"/>
          <w:sz w:val="15"/>
          <w:szCs w:val="15"/>
          <w:lang w:eastAsia="en-GB"/>
        </w:rPr>
        <w:t>Agile delivery experience</w:t>
      </w:r>
    </w:p>
    <w:p w14:paraId="46B9F83E" w14:textId="0511D072" w:rsidR="00DF6E2E" w:rsidRDefault="00DF6E2E" w:rsidP="00662727">
      <w:pPr>
        <w:numPr>
          <w:ilvl w:val="0"/>
          <w:numId w:val="2"/>
        </w:numPr>
        <w:spacing w:before="100" w:beforeAutospacing="1" w:after="100" w:afterAutospacing="1" w:line="240" w:lineRule="auto"/>
        <w:rPr>
          <w:rFonts w:ascii="Verdana" w:eastAsia="Times New Roman" w:hAnsi="Verdana" w:cs="Times New Roman"/>
          <w:color w:val="000000"/>
          <w:sz w:val="15"/>
          <w:szCs w:val="15"/>
          <w:lang w:eastAsia="en-GB"/>
        </w:rPr>
      </w:pPr>
      <w:proofErr w:type="spellStart"/>
      <w:r>
        <w:rPr>
          <w:rFonts w:ascii="Verdana" w:eastAsia="Times New Roman" w:hAnsi="Verdana" w:cs="Times New Roman"/>
          <w:color w:val="000000"/>
          <w:sz w:val="15"/>
          <w:szCs w:val="15"/>
          <w:lang w:eastAsia="en-GB"/>
        </w:rPr>
        <w:t>Javascript</w:t>
      </w:r>
      <w:proofErr w:type="spellEnd"/>
      <w:r>
        <w:rPr>
          <w:rFonts w:ascii="Verdana" w:eastAsia="Times New Roman" w:hAnsi="Verdana" w:cs="Times New Roman"/>
          <w:color w:val="000000"/>
          <w:sz w:val="15"/>
          <w:szCs w:val="15"/>
          <w:lang w:eastAsia="en-GB"/>
        </w:rPr>
        <w:t xml:space="preserve"> / Typescript</w:t>
      </w:r>
    </w:p>
    <w:p w14:paraId="71FC0639" w14:textId="317F0176" w:rsidR="00662727" w:rsidRPr="001E336F" w:rsidRDefault="00662727" w:rsidP="00662727">
      <w:p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b/>
          <w:bCs/>
          <w:color w:val="000000"/>
          <w:sz w:val="15"/>
          <w:szCs w:val="15"/>
          <w:lang w:eastAsia="en-GB"/>
        </w:rPr>
        <w:t>IT’S NICE TO HAVE…</w:t>
      </w:r>
    </w:p>
    <w:p w14:paraId="3F40E141" w14:textId="77777777" w:rsidR="00DF6E2E" w:rsidRDefault="00DF6E2E" w:rsidP="00662727">
      <w:pPr>
        <w:numPr>
          <w:ilvl w:val="0"/>
          <w:numId w:val="3"/>
        </w:numPr>
        <w:spacing w:before="100" w:beforeAutospacing="1" w:after="100" w:afterAutospacing="1" w:line="240" w:lineRule="auto"/>
        <w:rPr>
          <w:rFonts w:ascii="Verdana" w:eastAsia="Times New Roman" w:hAnsi="Verdana" w:cs="Times New Roman"/>
          <w:color w:val="000000"/>
          <w:sz w:val="15"/>
          <w:szCs w:val="15"/>
          <w:lang w:eastAsia="en-GB"/>
        </w:rPr>
      </w:pPr>
      <w:r w:rsidRPr="00DF6E2E">
        <w:rPr>
          <w:rFonts w:ascii="Verdana" w:eastAsia="Times New Roman" w:hAnsi="Verdana" w:cs="Times New Roman"/>
          <w:color w:val="000000"/>
          <w:sz w:val="15"/>
          <w:szCs w:val="15"/>
          <w:lang w:eastAsia="en-GB"/>
        </w:rPr>
        <w:t>Cloud (building for, deployment to, management of) including Docker (or similar)</w:t>
      </w:r>
    </w:p>
    <w:p w14:paraId="25DB18C8" w14:textId="370E5D4B" w:rsidR="00DF6E2E" w:rsidRDefault="00DF6E2E" w:rsidP="00662727">
      <w:pPr>
        <w:numPr>
          <w:ilvl w:val="0"/>
          <w:numId w:val="3"/>
        </w:numPr>
        <w:spacing w:before="100" w:beforeAutospacing="1" w:after="100" w:afterAutospacing="1" w:line="240" w:lineRule="auto"/>
        <w:rPr>
          <w:rFonts w:ascii="Verdana" w:eastAsia="Times New Roman" w:hAnsi="Verdana" w:cs="Times New Roman"/>
          <w:color w:val="000000"/>
          <w:sz w:val="15"/>
          <w:szCs w:val="15"/>
          <w:lang w:eastAsia="en-GB"/>
        </w:rPr>
      </w:pPr>
      <w:r w:rsidRPr="00DF6E2E">
        <w:rPr>
          <w:rFonts w:ascii="Verdana" w:eastAsia="Times New Roman" w:hAnsi="Verdana" w:cs="Times New Roman"/>
          <w:color w:val="000000"/>
          <w:sz w:val="15"/>
          <w:szCs w:val="15"/>
          <w:lang w:eastAsia="en-GB"/>
        </w:rPr>
        <w:t>Azure DevOps experience</w:t>
      </w:r>
    </w:p>
    <w:p w14:paraId="3D1DE88D" w14:textId="658EB16A" w:rsidR="00DF6E2E" w:rsidRDefault="00DF6E2E" w:rsidP="00662727">
      <w:pPr>
        <w:numPr>
          <w:ilvl w:val="0"/>
          <w:numId w:val="3"/>
        </w:num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color w:val="000000"/>
          <w:sz w:val="15"/>
          <w:szCs w:val="15"/>
          <w:lang w:eastAsia="en-GB"/>
        </w:rPr>
        <w:t>RabbitMQ</w:t>
      </w:r>
    </w:p>
    <w:p w14:paraId="381FF5BD" w14:textId="080FA431" w:rsidR="00662727" w:rsidRPr="001E336F" w:rsidRDefault="00662727" w:rsidP="00662727">
      <w:p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b/>
          <w:bCs/>
          <w:color w:val="000000"/>
          <w:sz w:val="15"/>
          <w:szCs w:val="15"/>
          <w:lang w:eastAsia="en-GB"/>
        </w:rPr>
        <w:t>TO BE CONSIDERED…</w:t>
      </w:r>
    </w:p>
    <w:p w14:paraId="3D23294E" w14:textId="29A134F7" w:rsidR="00662727" w:rsidRPr="009A3F18" w:rsidRDefault="00662727" w:rsidP="00662727">
      <w:pPr>
        <w:spacing w:before="100" w:beforeAutospacing="1" w:after="100" w:afterAutospacing="1" w:line="240" w:lineRule="auto"/>
        <w:rPr>
          <w:rFonts w:ascii="Verdana" w:eastAsia="Times New Roman" w:hAnsi="Verdana" w:cs="Times New Roman"/>
          <w:b/>
          <w:color w:val="FF0000"/>
          <w:sz w:val="15"/>
          <w:szCs w:val="15"/>
          <w:lang w:eastAsia="en-GB"/>
        </w:rPr>
      </w:pPr>
      <w:r w:rsidRPr="001E336F">
        <w:rPr>
          <w:rFonts w:ascii="Verdana" w:eastAsia="Times New Roman" w:hAnsi="Verdana" w:cs="Times New Roman"/>
          <w:color w:val="000000"/>
          <w:sz w:val="15"/>
          <w:szCs w:val="15"/>
          <w:lang w:eastAsia="en-GB"/>
        </w:rPr>
        <w:t>Please either apply by clicking online or emailing me directly to </w:t>
      </w:r>
      <w:r w:rsidR="006B0664" w:rsidRPr="00701938">
        <w:rPr>
          <w:rFonts w:ascii="Verdana" w:eastAsia="Times New Roman" w:hAnsi="Verdana" w:cs="Times New Roman"/>
          <w:b/>
          <w:bCs/>
          <w:color w:val="000000"/>
          <w:sz w:val="15"/>
          <w:szCs w:val="15"/>
          <w:lang w:eastAsia="en-GB"/>
        </w:rPr>
        <w:t>nathan</w:t>
      </w:r>
      <w:r w:rsidR="002E675B" w:rsidRPr="00701938">
        <w:rPr>
          <w:rFonts w:ascii="Verdana" w:eastAsia="Times New Roman" w:hAnsi="Verdana" w:cs="Times New Roman"/>
          <w:b/>
          <w:bCs/>
          <w:color w:val="000000"/>
          <w:sz w:val="15"/>
          <w:szCs w:val="15"/>
          <w:lang w:eastAsia="en-GB"/>
        </w:rPr>
        <w:t>.</w:t>
      </w:r>
      <w:r w:rsidR="006B0664" w:rsidRPr="00701938">
        <w:rPr>
          <w:rFonts w:ascii="Verdana" w:eastAsia="Times New Roman" w:hAnsi="Verdana" w:cs="Times New Roman"/>
          <w:b/>
          <w:bCs/>
          <w:color w:val="000000"/>
          <w:sz w:val="15"/>
          <w:szCs w:val="15"/>
          <w:lang w:eastAsia="en-GB"/>
        </w:rPr>
        <w:t>strong</w:t>
      </w:r>
      <w:r w:rsidRPr="00701938">
        <w:rPr>
          <w:rFonts w:ascii="Verdana" w:eastAsia="Times New Roman" w:hAnsi="Verdana" w:cs="Times New Roman"/>
          <w:b/>
          <w:bCs/>
          <w:color w:val="000000"/>
          <w:sz w:val="15"/>
          <w:szCs w:val="15"/>
          <w:lang w:eastAsia="en-GB"/>
        </w:rPr>
        <w:t>@searchability.co.uk</w:t>
      </w:r>
      <w:r w:rsidRPr="001E336F">
        <w:rPr>
          <w:rFonts w:ascii="Verdana" w:eastAsia="Times New Roman" w:hAnsi="Verdana" w:cs="Times New Roman"/>
          <w:color w:val="000000"/>
          <w:sz w:val="15"/>
          <w:szCs w:val="15"/>
          <w:lang w:eastAsia="en-GB"/>
        </w:rPr>
        <w:t xml:space="preserve">. For further information please call me </w:t>
      </w:r>
      <w:r w:rsidR="002E675B">
        <w:rPr>
          <w:rFonts w:ascii="Verdana" w:eastAsia="Times New Roman" w:hAnsi="Verdana" w:cs="Times New Roman"/>
          <w:color w:val="000000"/>
          <w:sz w:val="15"/>
          <w:szCs w:val="15"/>
          <w:lang w:eastAsia="en-GB"/>
        </w:rPr>
        <w:t xml:space="preserve">on </w:t>
      </w:r>
      <w:r w:rsidR="006B0664">
        <w:rPr>
          <w:rFonts w:ascii="Verdana" w:eastAsia="Times New Roman" w:hAnsi="Verdana" w:cs="Times New Roman"/>
          <w:color w:val="000000"/>
          <w:sz w:val="15"/>
          <w:szCs w:val="15"/>
          <w:lang w:eastAsia="en-GB"/>
        </w:rPr>
        <w:t>0203 763 3888</w:t>
      </w:r>
      <w:r w:rsidRPr="001E336F">
        <w:rPr>
          <w:rFonts w:ascii="Verdana" w:eastAsia="Times New Roman" w:hAnsi="Verdana" w:cs="Times New Roman"/>
          <w:color w:val="000000"/>
          <w:sz w:val="15"/>
          <w:szCs w:val="15"/>
          <w:lang w:eastAsia="en-GB"/>
        </w:rPr>
        <w:t xml:space="preserve">. I can make myself available outside of normal working hours to suit from 7am until 10pm. If </w:t>
      </w:r>
      <w:r w:rsidR="006B0664" w:rsidRPr="001E336F">
        <w:rPr>
          <w:rFonts w:ascii="Verdana" w:eastAsia="Times New Roman" w:hAnsi="Verdana" w:cs="Times New Roman"/>
          <w:color w:val="000000"/>
          <w:sz w:val="15"/>
          <w:szCs w:val="15"/>
          <w:lang w:eastAsia="en-GB"/>
        </w:rPr>
        <w:t>unavailable,</w:t>
      </w:r>
      <w:r w:rsidRPr="001E336F">
        <w:rPr>
          <w:rFonts w:ascii="Verdana" w:eastAsia="Times New Roman" w:hAnsi="Verdana" w:cs="Times New Roman"/>
          <w:color w:val="000000"/>
          <w:sz w:val="15"/>
          <w:szCs w:val="15"/>
          <w:lang w:eastAsia="en-GB"/>
        </w:rPr>
        <w:t xml:space="preserve"> please leave a message and either myself or one of my colleagues will respond. By applying for this </w:t>
      </w:r>
      <w:r w:rsidR="006B0664" w:rsidRPr="001E336F">
        <w:rPr>
          <w:rFonts w:ascii="Verdana" w:eastAsia="Times New Roman" w:hAnsi="Verdana" w:cs="Times New Roman"/>
          <w:color w:val="000000"/>
          <w:sz w:val="15"/>
          <w:szCs w:val="15"/>
          <w:lang w:eastAsia="en-GB"/>
        </w:rPr>
        <w:t>role,</w:t>
      </w:r>
      <w:r w:rsidRPr="001E336F">
        <w:rPr>
          <w:rFonts w:ascii="Verdana" w:eastAsia="Times New Roman" w:hAnsi="Verdana" w:cs="Times New Roman"/>
          <w:color w:val="000000"/>
          <w:sz w:val="15"/>
          <w:szCs w:val="15"/>
          <w:lang w:eastAsia="en-GB"/>
        </w:rPr>
        <w:t xml:space="preserve"> you give express consent for us to process &amp; submit (subject to required skills) your application to our client in conjunction with this vacancy </w:t>
      </w:r>
      <w:r>
        <w:rPr>
          <w:rFonts w:ascii="Verdana" w:eastAsia="Times New Roman" w:hAnsi="Verdana" w:cs="Times New Roman"/>
          <w:b/>
          <w:bCs/>
          <w:color w:val="000000"/>
          <w:sz w:val="15"/>
          <w:szCs w:val="15"/>
          <w:lang w:eastAsia="en-GB"/>
        </w:rPr>
        <w:t>only</w:t>
      </w:r>
      <w:r w:rsidRPr="001E336F">
        <w:rPr>
          <w:rFonts w:ascii="Verdana" w:eastAsia="Times New Roman" w:hAnsi="Verdana" w:cs="Times New Roman"/>
          <w:b/>
          <w:bCs/>
          <w:color w:val="000000"/>
          <w:sz w:val="15"/>
          <w:szCs w:val="15"/>
          <w:lang w:eastAsia="en-GB"/>
        </w:rPr>
        <w:t>.</w:t>
      </w:r>
      <w:r>
        <w:rPr>
          <w:rFonts w:ascii="Verdana" w:eastAsia="Times New Roman" w:hAnsi="Verdana" w:cs="Times New Roman"/>
          <w:b/>
          <w:bCs/>
          <w:color w:val="000000"/>
          <w:sz w:val="15"/>
          <w:szCs w:val="15"/>
          <w:lang w:eastAsia="en-GB"/>
        </w:rPr>
        <w:t xml:space="preserve"> </w:t>
      </w:r>
      <w:r w:rsidRPr="00257713">
        <w:rPr>
          <w:rFonts w:ascii="Verdana" w:eastAsia="Times New Roman" w:hAnsi="Verdana" w:cs="Times New Roman"/>
          <w:bCs/>
          <w:color w:val="000000"/>
          <w:sz w:val="15"/>
          <w:szCs w:val="15"/>
          <w:lang w:eastAsia="en-GB"/>
        </w:rPr>
        <w:t>Also feel free to follow me on Twitter</w:t>
      </w:r>
      <w:r>
        <w:rPr>
          <w:rFonts w:ascii="Verdana" w:eastAsia="Times New Roman" w:hAnsi="Verdana" w:cs="Times New Roman"/>
          <w:b/>
          <w:bCs/>
          <w:color w:val="000000"/>
          <w:sz w:val="15"/>
          <w:szCs w:val="15"/>
          <w:lang w:eastAsia="en-GB"/>
        </w:rPr>
        <w:t xml:space="preserve"> @</w:t>
      </w:r>
      <w:r w:rsidR="002E675B">
        <w:rPr>
          <w:rFonts w:ascii="Verdana" w:eastAsia="Times New Roman" w:hAnsi="Verdana" w:cs="Times New Roman"/>
          <w:b/>
          <w:bCs/>
          <w:color w:val="000000"/>
          <w:sz w:val="15"/>
          <w:szCs w:val="15"/>
          <w:lang w:eastAsia="en-GB"/>
        </w:rPr>
        <w:t>Searchab</w:t>
      </w:r>
      <w:r w:rsidR="002121A2">
        <w:rPr>
          <w:rFonts w:ascii="Verdana" w:eastAsia="Times New Roman" w:hAnsi="Verdana" w:cs="Times New Roman"/>
          <w:b/>
          <w:bCs/>
          <w:color w:val="000000"/>
          <w:sz w:val="15"/>
          <w:szCs w:val="15"/>
          <w:lang w:eastAsia="en-GB"/>
        </w:rPr>
        <w:t>l</w:t>
      </w:r>
      <w:r w:rsidR="006B0664">
        <w:rPr>
          <w:rFonts w:ascii="Verdana" w:eastAsia="Times New Roman" w:hAnsi="Verdana" w:cs="Times New Roman"/>
          <w:b/>
          <w:bCs/>
          <w:color w:val="000000"/>
          <w:sz w:val="15"/>
          <w:szCs w:val="15"/>
          <w:lang w:eastAsia="en-GB"/>
        </w:rPr>
        <w:t>eNath</w:t>
      </w:r>
      <w:r>
        <w:rPr>
          <w:rFonts w:ascii="Verdana" w:eastAsia="Times New Roman" w:hAnsi="Verdana" w:cs="Times New Roman"/>
          <w:b/>
          <w:bCs/>
          <w:color w:val="000000"/>
          <w:sz w:val="15"/>
          <w:szCs w:val="15"/>
          <w:lang w:eastAsia="en-GB"/>
        </w:rPr>
        <w:t xml:space="preserve"> </w:t>
      </w:r>
      <w:r w:rsidRPr="00257713">
        <w:rPr>
          <w:rFonts w:ascii="Verdana" w:eastAsia="Times New Roman" w:hAnsi="Verdana" w:cs="Times New Roman"/>
          <w:bCs/>
          <w:sz w:val="15"/>
          <w:szCs w:val="15"/>
          <w:lang w:eastAsia="en-GB"/>
        </w:rPr>
        <w:t xml:space="preserve">or connect with me on LinkedIn, just search </w:t>
      </w:r>
      <w:r w:rsidR="006B0664">
        <w:rPr>
          <w:rFonts w:ascii="Verdana" w:eastAsia="Times New Roman" w:hAnsi="Verdana" w:cs="Times New Roman"/>
          <w:bCs/>
          <w:sz w:val="15"/>
          <w:szCs w:val="15"/>
          <w:lang w:eastAsia="en-GB"/>
        </w:rPr>
        <w:t>Nathan Strong, Searchability</w:t>
      </w:r>
      <w:r w:rsidRPr="00257713">
        <w:rPr>
          <w:rFonts w:ascii="Verdana" w:eastAsia="Times New Roman" w:hAnsi="Verdana" w:cs="Times New Roman"/>
          <w:bCs/>
          <w:sz w:val="15"/>
          <w:szCs w:val="15"/>
          <w:lang w:eastAsia="en-GB"/>
        </w:rPr>
        <w:t xml:space="preserve"> in Google! I look forward to hearing from you.</w:t>
      </w:r>
    </w:p>
    <w:p w14:paraId="08F4606B" w14:textId="2C65B313" w:rsidR="00662727" w:rsidRPr="001E336F" w:rsidRDefault="00662727" w:rsidP="00662727">
      <w:pPr>
        <w:spacing w:before="100" w:beforeAutospacing="1" w:after="100" w:afterAutospacing="1" w:line="240" w:lineRule="auto"/>
        <w:rPr>
          <w:rFonts w:ascii="Verdana" w:eastAsia="Times New Roman" w:hAnsi="Verdana" w:cs="Times New Roman"/>
          <w:color w:val="000000"/>
          <w:sz w:val="15"/>
          <w:szCs w:val="15"/>
          <w:lang w:eastAsia="en-GB"/>
        </w:rPr>
      </w:pPr>
      <w:r>
        <w:rPr>
          <w:rFonts w:ascii="Verdana" w:eastAsia="Times New Roman" w:hAnsi="Verdana" w:cs="Times New Roman"/>
          <w:b/>
          <w:bCs/>
          <w:color w:val="000000"/>
          <w:sz w:val="15"/>
          <w:szCs w:val="15"/>
          <w:lang w:eastAsia="en-GB"/>
        </w:rPr>
        <w:t>KEY SKILLS:</w:t>
      </w:r>
    </w:p>
    <w:p w14:paraId="2E2BD789" w14:textId="0C7B1860" w:rsidR="00A73AEE" w:rsidRPr="00662727" w:rsidRDefault="008503F3" w:rsidP="00662727">
      <w:r>
        <w:rPr>
          <w:rFonts w:ascii="Verdana" w:eastAsia="Times New Roman" w:hAnsi="Verdana" w:cs="Times New Roman"/>
          <w:b/>
          <w:bCs/>
          <w:color w:val="000000"/>
          <w:sz w:val="15"/>
          <w:szCs w:val="15"/>
          <w:lang w:eastAsia="en-GB"/>
        </w:rPr>
        <w:t>C# / .NET / SQL / JAVASCRIPT</w:t>
      </w:r>
    </w:p>
    <w:sectPr w:rsidR="00A73AEE" w:rsidRPr="006627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46D42" w14:textId="77777777" w:rsidR="00D636CF" w:rsidRDefault="00D636CF" w:rsidP="008C4A12">
      <w:pPr>
        <w:spacing w:after="0" w:line="240" w:lineRule="auto"/>
      </w:pPr>
      <w:r>
        <w:separator/>
      </w:r>
    </w:p>
  </w:endnote>
  <w:endnote w:type="continuationSeparator" w:id="0">
    <w:p w14:paraId="738CCE57" w14:textId="77777777" w:rsidR="00D636CF" w:rsidRDefault="00D636CF" w:rsidP="008C4A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C8D57" w14:textId="77777777" w:rsidR="00D636CF" w:rsidRDefault="00D636CF" w:rsidP="008C4A12">
      <w:pPr>
        <w:spacing w:after="0" w:line="240" w:lineRule="auto"/>
      </w:pPr>
      <w:r>
        <w:separator/>
      </w:r>
    </w:p>
  </w:footnote>
  <w:footnote w:type="continuationSeparator" w:id="0">
    <w:p w14:paraId="4328DB1B" w14:textId="77777777" w:rsidR="00D636CF" w:rsidRDefault="00D636CF" w:rsidP="008C4A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F1E58"/>
    <w:multiLevelType w:val="hybridMultilevel"/>
    <w:tmpl w:val="ADA2B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2A61277"/>
    <w:multiLevelType w:val="multilevel"/>
    <w:tmpl w:val="2B141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BB65873"/>
    <w:multiLevelType w:val="multilevel"/>
    <w:tmpl w:val="DA8CC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123925"/>
    <w:multiLevelType w:val="multilevel"/>
    <w:tmpl w:val="F81E1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E960AE"/>
    <w:multiLevelType w:val="multilevel"/>
    <w:tmpl w:val="85D4A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28D4B0B"/>
    <w:multiLevelType w:val="multilevel"/>
    <w:tmpl w:val="4322F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jY2N7IwsLQ0srRQ0lEKTi0uzszPAykwqgUApFY00ywAAAA="/>
  </w:docVars>
  <w:rsids>
    <w:rsidRoot w:val="001E336F"/>
    <w:rsid w:val="00002195"/>
    <w:rsid w:val="00030B7F"/>
    <w:rsid w:val="0003375B"/>
    <w:rsid w:val="00033BE9"/>
    <w:rsid w:val="00036FC1"/>
    <w:rsid w:val="000436A5"/>
    <w:rsid w:val="000630DE"/>
    <w:rsid w:val="00070186"/>
    <w:rsid w:val="00076870"/>
    <w:rsid w:val="00087427"/>
    <w:rsid w:val="00093C79"/>
    <w:rsid w:val="00094989"/>
    <w:rsid w:val="00096649"/>
    <w:rsid w:val="00097D6F"/>
    <w:rsid w:val="000A33C4"/>
    <w:rsid w:val="000B1043"/>
    <w:rsid w:val="000B113B"/>
    <w:rsid w:val="000C00A1"/>
    <w:rsid w:val="000C6923"/>
    <w:rsid w:val="000D09CF"/>
    <w:rsid w:val="000D0FD8"/>
    <w:rsid w:val="000D46A3"/>
    <w:rsid w:val="000E65A2"/>
    <w:rsid w:val="000F5B60"/>
    <w:rsid w:val="00102B31"/>
    <w:rsid w:val="00105775"/>
    <w:rsid w:val="00106D96"/>
    <w:rsid w:val="00123F84"/>
    <w:rsid w:val="00124F01"/>
    <w:rsid w:val="00131C08"/>
    <w:rsid w:val="00145C82"/>
    <w:rsid w:val="00170C9B"/>
    <w:rsid w:val="00173B4A"/>
    <w:rsid w:val="0017683F"/>
    <w:rsid w:val="001813E5"/>
    <w:rsid w:val="00185C7B"/>
    <w:rsid w:val="001A4F95"/>
    <w:rsid w:val="001A5FE7"/>
    <w:rsid w:val="001A700D"/>
    <w:rsid w:val="001B4353"/>
    <w:rsid w:val="001D2CFF"/>
    <w:rsid w:val="001D3557"/>
    <w:rsid w:val="001D51A9"/>
    <w:rsid w:val="001D5ABA"/>
    <w:rsid w:val="001E1AD9"/>
    <w:rsid w:val="001E336F"/>
    <w:rsid w:val="001F68D6"/>
    <w:rsid w:val="0020303D"/>
    <w:rsid w:val="002121A2"/>
    <w:rsid w:val="00212287"/>
    <w:rsid w:val="002122F9"/>
    <w:rsid w:val="00244B09"/>
    <w:rsid w:val="00250254"/>
    <w:rsid w:val="002566BD"/>
    <w:rsid w:val="00257713"/>
    <w:rsid w:val="00265F00"/>
    <w:rsid w:val="00287234"/>
    <w:rsid w:val="0028786A"/>
    <w:rsid w:val="00296942"/>
    <w:rsid w:val="002A58F9"/>
    <w:rsid w:val="002B6A2B"/>
    <w:rsid w:val="002E3B61"/>
    <w:rsid w:val="002E675B"/>
    <w:rsid w:val="002F52AF"/>
    <w:rsid w:val="00301354"/>
    <w:rsid w:val="003251F3"/>
    <w:rsid w:val="00341618"/>
    <w:rsid w:val="00352768"/>
    <w:rsid w:val="003548C9"/>
    <w:rsid w:val="0036226C"/>
    <w:rsid w:val="0036581B"/>
    <w:rsid w:val="00374454"/>
    <w:rsid w:val="00377FDF"/>
    <w:rsid w:val="003A1410"/>
    <w:rsid w:val="003A1621"/>
    <w:rsid w:val="003A7C7D"/>
    <w:rsid w:val="003D5850"/>
    <w:rsid w:val="003F78D5"/>
    <w:rsid w:val="004006A9"/>
    <w:rsid w:val="00404067"/>
    <w:rsid w:val="0041583E"/>
    <w:rsid w:val="00426352"/>
    <w:rsid w:val="00426F16"/>
    <w:rsid w:val="0043274C"/>
    <w:rsid w:val="00434DE5"/>
    <w:rsid w:val="004358BD"/>
    <w:rsid w:val="00436989"/>
    <w:rsid w:val="0044076E"/>
    <w:rsid w:val="0044107B"/>
    <w:rsid w:val="00462D3C"/>
    <w:rsid w:val="0048241B"/>
    <w:rsid w:val="00483A1B"/>
    <w:rsid w:val="00483BA4"/>
    <w:rsid w:val="00491FDE"/>
    <w:rsid w:val="004967F2"/>
    <w:rsid w:val="004A1F06"/>
    <w:rsid w:val="004A75DE"/>
    <w:rsid w:val="004B15AC"/>
    <w:rsid w:val="004B25A5"/>
    <w:rsid w:val="004C1FDA"/>
    <w:rsid w:val="004D54B9"/>
    <w:rsid w:val="004D63CA"/>
    <w:rsid w:val="004E3785"/>
    <w:rsid w:val="004F36C4"/>
    <w:rsid w:val="004F4B9A"/>
    <w:rsid w:val="004F6019"/>
    <w:rsid w:val="004F61CE"/>
    <w:rsid w:val="004F6FD9"/>
    <w:rsid w:val="004F7F86"/>
    <w:rsid w:val="00503D62"/>
    <w:rsid w:val="00506CA2"/>
    <w:rsid w:val="00511BBC"/>
    <w:rsid w:val="00511C3A"/>
    <w:rsid w:val="00516DF1"/>
    <w:rsid w:val="005221E9"/>
    <w:rsid w:val="0052302D"/>
    <w:rsid w:val="00524B29"/>
    <w:rsid w:val="005311D7"/>
    <w:rsid w:val="00532803"/>
    <w:rsid w:val="00534B26"/>
    <w:rsid w:val="00540CBC"/>
    <w:rsid w:val="00541BA7"/>
    <w:rsid w:val="005438C9"/>
    <w:rsid w:val="005477E9"/>
    <w:rsid w:val="00551A1C"/>
    <w:rsid w:val="00553099"/>
    <w:rsid w:val="0058728B"/>
    <w:rsid w:val="0059517B"/>
    <w:rsid w:val="0059796C"/>
    <w:rsid w:val="005A4F5B"/>
    <w:rsid w:val="005E01CD"/>
    <w:rsid w:val="00602905"/>
    <w:rsid w:val="00612693"/>
    <w:rsid w:val="006233AA"/>
    <w:rsid w:val="006301BC"/>
    <w:rsid w:val="006578C2"/>
    <w:rsid w:val="00662727"/>
    <w:rsid w:val="00663A9F"/>
    <w:rsid w:val="006650EF"/>
    <w:rsid w:val="006653CE"/>
    <w:rsid w:val="00671B2D"/>
    <w:rsid w:val="006753A5"/>
    <w:rsid w:val="0068495F"/>
    <w:rsid w:val="006940F3"/>
    <w:rsid w:val="006A22FD"/>
    <w:rsid w:val="006B0664"/>
    <w:rsid w:val="006C5E11"/>
    <w:rsid w:val="006D3D7D"/>
    <w:rsid w:val="006E1C20"/>
    <w:rsid w:val="006E521E"/>
    <w:rsid w:val="00701938"/>
    <w:rsid w:val="00707DAA"/>
    <w:rsid w:val="007232F6"/>
    <w:rsid w:val="0072363E"/>
    <w:rsid w:val="00732AC1"/>
    <w:rsid w:val="0073488A"/>
    <w:rsid w:val="007361E1"/>
    <w:rsid w:val="00746A3B"/>
    <w:rsid w:val="00750444"/>
    <w:rsid w:val="00750E58"/>
    <w:rsid w:val="007563FC"/>
    <w:rsid w:val="00763BBA"/>
    <w:rsid w:val="007760EF"/>
    <w:rsid w:val="0077788A"/>
    <w:rsid w:val="00784EF7"/>
    <w:rsid w:val="00793472"/>
    <w:rsid w:val="00796442"/>
    <w:rsid w:val="007C3291"/>
    <w:rsid w:val="007C745B"/>
    <w:rsid w:val="007D4C16"/>
    <w:rsid w:val="007E3726"/>
    <w:rsid w:val="007E52BF"/>
    <w:rsid w:val="007F296E"/>
    <w:rsid w:val="008106E3"/>
    <w:rsid w:val="00813DA9"/>
    <w:rsid w:val="00815B34"/>
    <w:rsid w:val="008230B7"/>
    <w:rsid w:val="00830E11"/>
    <w:rsid w:val="00834838"/>
    <w:rsid w:val="008362A4"/>
    <w:rsid w:val="00846467"/>
    <w:rsid w:val="008503F3"/>
    <w:rsid w:val="008505DD"/>
    <w:rsid w:val="0086269A"/>
    <w:rsid w:val="00862BF6"/>
    <w:rsid w:val="00883D44"/>
    <w:rsid w:val="00895628"/>
    <w:rsid w:val="008A2318"/>
    <w:rsid w:val="008A6489"/>
    <w:rsid w:val="008A68C3"/>
    <w:rsid w:val="008B7B5D"/>
    <w:rsid w:val="008C4A12"/>
    <w:rsid w:val="008C60DF"/>
    <w:rsid w:val="008D2A2F"/>
    <w:rsid w:val="008E2006"/>
    <w:rsid w:val="008E42D9"/>
    <w:rsid w:val="008E67C6"/>
    <w:rsid w:val="008F0676"/>
    <w:rsid w:val="008F79F2"/>
    <w:rsid w:val="00902084"/>
    <w:rsid w:val="009033DC"/>
    <w:rsid w:val="00905220"/>
    <w:rsid w:val="00930BEC"/>
    <w:rsid w:val="00932ABC"/>
    <w:rsid w:val="00936A69"/>
    <w:rsid w:val="009469EF"/>
    <w:rsid w:val="00956B80"/>
    <w:rsid w:val="00957959"/>
    <w:rsid w:val="00964FD1"/>
    <w:rsid w:val="00974BBC"/>
    <w:rsid w:val="00981B5A"/>
    <w:rsid w:val="009A3F18"/>
    <w:rsid w:val="009C40EA"/>
    <w:rsid w:val="009C698C"/>
    <w:rsid w:val="009D209C"/>
    <w:rsid w:val="009D73BE"/>
    <w:rsid w:val="009D7D52"/>
    <w:rsid w:val="009D7FD7"/>
    <w:rsid w:val="009F565D"/>
    <w:rsid w:val="009F7A46"/>
    <w:rsid w:val="00A028A9"/>
    <w:rsid w:val="00A07A1B"/>
    <w:rsid w:val="00A10904"/>
    <w:rsid w:val="00A14A7D"/>
    <w:rsid w:val="00A1765E"/>
    <w:rsid w:val="00A2269D"/>
    <w:rsid w:val="00A27200"/>
    <w:rsid w:val="00A348C9"/>
    <w:rsid w:val="00A42C8D"/>
    <w:rsid w:val="00A467EB"/>
    <w:rsid w:val="00A509CC"/>
    <w:rsid w:val="00A5211C"/>
    <w:rsid w:val="00A5501E"/>
    <w:rsid w:val="00A73535"/>
    <w:rsid w:val="00A73AEE"/>
    <w:rsid w:val="00A93461"/>
    <w:rsid w:val="00A93EFE"/>
    <w:rsid w:val="00A97068"/>
    <w:rsid w:val="00AA42BD"/>
    <w:rsid w:val="00AA56DC"/>
    <w:rsid w:val="00AA7773"/>
    <w:rsid w:val="00AB3AD7"/>
    <w:rsid w:val="00AC70D8"/>
    <w:rsid w:val="00AD1107"/>
    <w:rsid w:val="00AE504D"/>
    <w:rsid w:val="00AE5540"/>
    <w:rsid w:val="00AF3B69"/>
    <w:rsid w:val="00AF47C7"/>
    <w:rsid w:val="00AF7D64"/>
    <w:rsid w:val="00B056B9"/>
    <w:rsid w:val="00B2429D"/>
    <w:rsid w:val="00B30C10"/>
    <w:rsid w:val="00B34977"/>
    <w:rsid w:val="00B4394B"/>
    <w:rsid w:val="00B4407A"/>
    <w:rsid w:val="00B46E68"/>
    <w:rsid w:val="00B47432"/>
    <w:rsid w:val="00B5780B"/>
    <w:rsid w:val="00B60ADE"/>
    <w:rsid w:val="00B749F5"/>
    <w:rsid w:val="00B83391"/>
    <w:rsid w:val="00B83AAB"/>
    <w:rsid w:val="00B93EB5"/>
    <w:rsid w:val="00BB048A"/>
    <w:rsid w:val="00BB157C"/>
    <w:rsid w:val="00BB2A63"/>
    <w:rsid w:val="00BB5E44"/>
    <w:rsid w:val="00BB6555"/>
    <w:rsid w:val="00BC5EA7"/>
    <w:rsid w:val="00BD55FD"/>
    <w:rsid w:val="00BD57F0"/>
    <w:rsid w:val="00BE3A19"/>
    <w:rsid w:val="00BF4A71"/>
    <w:rsid w:val="00C03B67"/>
    <w:rsid w:val="00C16D29"/>
    <w:rsid w:val="00C41F8B"/>
    <w:rsid w:val="00C451EF"/>
    <w:rsid w:val="00C632B4"/>
    <w:rsid w:val="00C6780A"/>
    <w:rsid w:val="00C75BE0"/>
    <w:rsid w:val="00C802AC"/>
    <w:rsid w:val="00C81061"/>
    <w:rsid w:val="00C83025"/>
    <w:rsid w:val="00CA0368"/>
    <w:rsid w:val="00CA0549"/>
    <w:rsid w:val="00CA066A"/>
    <w:rsid w:val="00CA087E"/>
    <w:rsid w:val="00CA1C6C"/>
    <w:rsid w:val="00CA400A"/>
    <w:rsid w:val="00CB1127"/>
    <w:rsid w:val="00CB1C5E"/>
    <w:rsid w:val="00CB2D6B"/>
    <w:rsid w:val="00CC5BE1"/>
    <w:rsid w:val="00CE0814"/>
    <w:rsid w:val="00CE6F7D"/>
    <w:rsid w:val="00CF498C"/>
    <w:rsid w:val="00D0495F"/>
    <w:rsid w:val="00D23879"/>
    <w:rsid w:val="00D305AC"/>
    <w:rsid w:val="00D32D88"/>
    <w:rsid w:val="00D42E7F"/>
    <w:rsid w:val="00D46BE6"/>
    <w:rsid w:val="00D5505A"/>
    <w:rsid w:val="00D57E01"/>
    <w:rsid w:val="00D602A8"/>
    <w:rsid w:val="00D60464"/>
    <w:rsid w:val="00D636CF"/>
    <w:rsid w:val="00D8092F"/>
    <w:rsid w:val="00D81357"/>
    <w:rsid w:val="00D85C8A"/>
    <w:rsid w:val="00D86C51"/>
    <w:rsid w:val="00D908AF"/>
    <w:rsid w:val="00D9725F"/>
    <w:rsid w:val="00DB16F9"/>
    <w:rsid w:val="00DB472D"/>
    <w:rsid w:val="00DC41E5"/>
    <w:rsid w:val="00DC5F7F"/>
    <w:rsid w:val="00DE4915"/>
    <w:rsid w:val="00DF6E2E"/>
    <w:rsid w:val="00E01EFC"/>
    <w:rsid w:val="00E043E3"/>
    <w:rsid w:val="00E14EC6"/>
    <w:rsid w:val="00E176A4"/>
    <w:rsid w:val="00E1789F"/>
    <w:rsid w:val="00E34D90"/>
    <w:rsid w:val="00E42008"/>
    <w:rsid w:val="00E42DC7"/>
    <w:rsid w:val="00E50407"/>
    <w:rsid w:val="00E511F7"/>
    <w:rsid w:val="00E52AE3"/>
    <w:rsid w:val="00E5518C"/>
    <w:rsid w:val="00E57CEF"/>
    <w:rsid w:val="00E700B3"/>
    <w:rsid w:val="00E75FC3"/>
    <w:rsid w:val="00E846C1"/>
    <w:rsid w:val="00E9254E"/>
    <w:rsid w:val="00E96C39"/>
    <w:rsid w:val="00EA3365"/>
    <w:rsid w:val="00EA5838"/>
    <w:rsid w:val="00EC0303"/>
    <w:rsid w:val="00EC104F"/>
    <w:rsid w:val="00EC3749"/>
    <w:rsid w:val="00EC6DD6"/>
    <w:rsid w:val="00EC724F"/>
    <w:rsid w:val="00EC7F42"/>
    <w:rsid w:val="00ED209A"/>
    <w:rsid w:val="00ED6482"/>
    <w:rsid w:val="00EE5E31"/>
    <w:rsid w:val="00F32CAE"/>
    <w:rsid w:val="00F53630"/>
    <w:rsid w:val="00F53E49"/>
    <w:rsid w:val="00F56063"/>
    <w:rsid w:val="00F57A5F"/>
    <w:rsid w:val="00F60EB0"/>
    <w:rsid w:val="00F6463B"/>
    <w:rsid w:val="00F720C1"/>
    <w:rsid w:val="00F7297F"/>
    <w:rsid w:val="00F8753D"/>
    <w:rsid w:val="00F904DE"/>
    <w:rsid w:val="00FC678E"/>
    <w:rsid w:val="00FD0305"/>
    <w:rsid w:val="00FD2BD4"/>
    <w:rsid w:val="00FD6598"/>
    <w:rsid w:val="00FD7428"/>
    <w:rsid w:val="00FE2151"/>
    <w:rsid w:val="00FF0D67"/>
    <w:rsid w:val="00FF64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07118"/>
  <w15:docId w15:val="{FAC162CA-8D69-4100-B9A6-171E99065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7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E336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E336F"/>
    <w:rPr>
      <w:b/>
      <w:bCs/>
    </w:rPr>
  </w:style>
  <w:style w:type="character" w:customStyle="1" w:styleId="apple-converted-space">
    <w:name w:val="apple-converted-space"/>
    <w:basedOn w:val="DefaultParagraphFont"/>
    <w:rsid w:val="001E336F"/>
  </w:style>
  <w:style w:type="character" w:styleId="Hyperlink">
    <w:name w:val="Hyperlink"/>
    <w:basedOn w:val="DefaultParagraphFont"/>
    <w:uiPriority w:val="99"/>
    <w:unhideWhenUsed/>
    <w:rsid w:val="00981B5A"/>
    <w:rPr>
      <w:color w:val="0000FF" w:themeColor="hyperlink"/>
      <w:u w:val="single"/>
    </w:rPr>
  </w:style>
  <w:style w:type="paragraph" w:styleId="ListParagraph">
    <w:name w:val="List Paragraph"/>
    <w:basedOn w:val="Normal"/>
    <w:uiPriority w:val="34"/>
    <w:qFormat/>
    <w:rsid w:val="00F32CAE"/>
    <w:pPr>
      <w:ind w:left="720"/>
      <w:contextualSpacing/>
    </w:pPr>
  </w:style>
  <w:style w:type="paragraph" w:styleId="Header">
    <w:name w:val="header"/>
    <w:basedOn w:val="Normal"/>
    <w:link w:val="HeaderChar"/>
    <w:uiPriority w:val="99"/>
    <w:unhideWhenUsed/>
    <w:rsid w:val="008C4A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4A12"/>
  </w:style>
  <w:style w:type="paragraph" w:styleId="Footer">
    <w:name w:val="footer"/>
    <w:basedOn w:val="Normal"/>
    <w:link w:val="FooterChar"/>
    <w:uiPriority w:val="99"/>
    <w:unhideWhenUsed/>
    <w:rsid w:val="008C4A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4A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185">
      <w:bodyDiv w:val="1"/>
      <w:marLeft w:val="0"/>
      <w:marRight w:val="0"/>
      <w:marTop w:val="0"/>
      <w:marBottom w:val="0"/>
      <w:divBdr>
        <w:top w:val="none" w:sz="0" w:space="0" w:color="auto"/>
        <w:left w:val="none" w:sz="0" w:space="0" w:color="auto"/>
        <w:bottom w:val="none" w:sz="0" w:space="0" w:color="auto"/>
        <w:right w:val="none" w:sz="0" w:space="0" w:color="auto"/>
      </w:divBdr>
    </w:div>
    <w:div w:id="1307855932">
      <w:bodyDiv w:val="1"/>
      <w:marLeft w:val="0"/>
      <w:marRight w:val="0"/>
      <w:marTop w:val="0"/>
      <w:marBottom w:val="0"/>
      <w:divBdr>
        <w:top w:val="none" w:sz="0" w:space="0" w:color="auto"/>
        <w:left w:val="none" w:sz="0" w:space="0" w:color="auto"/>
        <w:bottom w:val="none" w:sz="0" w:space="0" w:color="auto"/>
        <w:right w:val="none" w:sz="0" w:space="0" w:color="auto"/>
      </w:divBdr>
    </w:div>
    <w:div w:id="134559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1</Pages>
  <Words>383</Words>
  <Characters>218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Carden</dc:creator>
  <cp:lastModifiedBy>Nathan Strong</cp:lastModifiedBy>
  <cp:revision>4</cp:revision>
  <cp:lastPrinted>2018-08-20T12:06:00Z</cp:lastPrinted>
  <dcterms:created xsi:type="dcterms:W3CDTF">2021-10-19T17:00:00Z</dcterms:created>
  <dcterms:modified xsi:type="dcterms:W3CDTF">2021-11-08T14:49:00Z</dcterms:modified>
</cp:coreProperties>
</file>